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7839" w:rsidRPr="00F72979" w:rsidRDefault="00A67839" w:rsidP="002C0C62">
      <w:pPr>
        <w:jc w:val="center"/>
        <w:rPr>
          <w:rFonts w:ascii="Arial" w:hAnsi="Arial" w:cs="Arial"/>
        </w:rPr>
      </w:pPr>
    </w:p>
    <w:p w:rsidR="00C3677B" w:rsidRPr="00F72979" w:rsidRDefault="00CE323E" w:rsidP="002C0C62">
      <w:pPr>
        <w:jc w:val="center"/>
        <w:rPr>
          <w:rFonts w:ascii="Arial" w:hAnsi="Arial" w:cs="Arial"/>
        </w:rPr>
      </w:pPr>
      <w:r w:rsidRPr="00F72979">
        <w:rPr>
          <w:rFonts w:ascii="Arial" w:hAnsi="Arial" w:cs="Arial"/>
          <w:noProof/>
          <w:lang w:val="en-ZA" w:eastAsia="en-ZA"/>
        </w:rPr>
        <w:drawing>
          <wp:inline distT="0" distB="0" distL="0" distR="0" wp14:anchorId="32DE47EA" wp14:editId="1479B58D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F72979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F72979">
        <w:rPr>
          <w:rFonts w:ascii="Arial" w:hAnsi="Arial" w:cs="Arial"/>
        </w:rPr>
        <w:t>Private Bag X893, Pretoria, 0001, Tel (012) 312 5555, Fax (012) 323 5618</w:t>
      </w:r>
    </w:p>
    <w:p w:rsidR="006B438D" w:rsidRPr="00F72979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F72979">
        <w:rPr>
          <w:rFonts w:ascii="Arial" w:hAnsi="Arial" w:cs="Arial"/>
        </w:rPr>
        <w:t>Private Bag X9192, Cape Town, 8000, Tel (021) 46</w:t>
      </w:r>
      <w:r w:rsidR="00EA2661" w:rsidRPr="00F72979">
        <w:rPr>
          <w:rFonts w:ascii="Arial" w:hAnsi="Arial" w:cs="Arial"/>
        </w:rPr>
        <w:t>9</w:t>
      </w:r>
      <w:r w:rsidRPr="00F72979">
        <w:rPr>
          <w:rFonts w:ascii="Arial" w:hAnsi="Arial" w:cs="Arial"/>
        </w:rPr>
        <w:t xml:space="preserve"> 5</w:t>
      </w:r>
      <w:r w:rsidR="00EA2661" w:rsidRPr="00F72979">
        <w:rPr>
          <w:rFonts w:ascii="Arial" w:hAnsi="Arial" w:cs="Arial"/>
        </w:rPr>
        <w:t>150</w:t>
      </w:r>
      <w:r w:rsidRPr="00F72979">
        <w:rPr>
          <w:rFonts w:ascii="Arial" w:hAnsi="Arial" w:cs="Arial"/>
        </w:rPr>
        <w:t>, Fax: (021) 465 7956</w:t>
      </w:r>
    </w:p>
    <w:p w:rsidR="00C3677B" w:rsidRPr="00F72979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F72979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F72979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F72979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F72979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F72979">
        <w:rPr>
          <w:rFonts w:ascii="Arial" w:hAnsi="Arial" w:cs="Arial"/>
          <w:b/>
          <w:bCs/>
          <w:lang w:val="en-ZA"/>
        </w:rPr>
        <w:t xml:space="preserve">FOR </w:t>
      </w:r>
      <w:r w:rsidR="00AA246C" w:rsidRPr="00F72979">
        <w:rPr>
          <w:rFonts w:ascii="Arial" w:hAnsi="Arial" w:cs="Arial"/>
          <w:b/>
          <w:bCs/>
          <w:lang w:val="en-ZA"/>
        </w:rPr>
        <w:t>WRITTEN</w:t>
      </w:r>
      <w:r w:rsidRPr="00F72979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F72979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F72979">
        <w:rPr>
          <w:rFonts w:ascii="Arial" w:hAnsi="Arial" w:cs="Arial"/>
          <w:b/>
          <w:bCs/>
          <w:lang w:val="en-ZA"/>
        </w:rPr>
        <w:t xml:space="preserve">QUESTION </w:t>
      </w:r>
      <w:r w:rsidR="004C4CE5" w:rsidRPr="00F72979">
        <w:rPr>
          <w:rFonts w:ascii="Arial" w:hAnsi="Arial" w:cs="Arial"/>
          <w:b/>
          <w:bCs/>
          <w:lang w:val="en-ZA"/>
        </w:rPr>
        <w:t>24</w:t>
      </w:r>
      <w:r w:rsidR="0082471C" w:rsidRPr="00F72979">
        <w:rPr>
          <w:rFonts w:ascii="Arial" w:hAnsi="Arial" w:cs="Arial"/>
          <w:b/>
          <w:bCs/>
          <w:lang w:val="en-ZA"/>
        </w:rPr>
        <w:t>66</w:t>
      </w:r>
    </w:p>
    <w:p w:rsidR="00C3677B" w:rsidRPr="00F72979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F72979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F72979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B1689D" w:rsidRPr="00F72979">
        <w:rPr>
          <w:rFonts w:ascii="Arial" w:hAnsi="Arial" w:cs="Arial"/>
          <w:b/>
          <w:bCs/>
          <w:u w:val="single"/>
          <w:lang w:val="en-ZA"/>
        </w:rPr>
        <w:t>24</w:t>
      </w:r>
      <w:r w:rsidR="00CB1096" w:rsidRPr="00F72979">
        <w:rPr>
          <w:rFonts w:ascii="Arial" w:hAnsi="Arial" w:cs="Arial"/>
          <w:b/>
          <w:bCs/>
          <w:u w:val="single"/>
          <w:lang w:val="en-ZA"/>
        </w:rPr>
        <w:t>/</w:t>
      </w:r>
      <w:r w:rsidR="000F1507" w:rsidRPr="00F72979">
        <w:rPr>
          <w:rFonts w:ascii="Arial" w:hAnsi="Arial" w:cs="Arial"/>
          <w:b/>
          <w:bCs/>
          <w:u w:val="single"/>
          <w:lang w:val="en-ZA"/>
        </w:rPr>
        <w:t>08</w:t>
      </w:r>
      <w:r w:rsidR="00CB1096" w:rsidRPr="00F72979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F72979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F72979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F72979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F72979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F72979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B1689D" w:rsidRPr="00F72979">
        <w:rPr>
          <w:rFonts w:ascii="Arial" w:hAnsi="Arial" w:cs="Arial"/>
          <w:b/>
          <w:bCs/>
          <w:u w:val="single"/>
          <w:lang w:val="en-ZA"/>
        </w:rPr>
        <w:t>26</w:t>
      </w:r>
      <w:r w:rsidR="008A5D41" w:rsidRPr="00F72979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F72979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F72979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F72979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F72979" w:rsidRDefault="0082471C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F72979">
        <w:rPr>
          <w:rFonts w:ascii="Arial" w:hAnsi="Arial" w:cs="Arial"/>
          <w:b/>
          <w:bCs/>
          <w:lang w:val="en-ZA"/>
        </w:rPr>
        <w:t xml:space="preserve">Ms N Nolutshungu (EFF) </w:t>
      </w:r>
      <w:r w:rsidR="004C4CE5" w:rsidRPr="00F72979">
        <w:rPr>
          <w:rFonts w:ascii="Arial" w:hAnsi="Arial" w:cs="Arial"/>
          <w:b/>
          <w:bCs/>
          <w:lang w:val="en-ZA"/>
        </w:rPr>
        <w:t>t</w:t>
      </w:r>
      <w:r w:rsidR="002A76BD" w:rsidRPr="00F72979">
        <w:rPr>
          <w:rFonts w:ascii="Arial" w:hAnsi="Arial" w:cs="Arial"/>
          <w:b/>
          <w:noProof/>
          <w:lang w:val="af-ZA"/>
        </w:rPr>
        <w:t>o ask the Minister of Higher Education and Training:</w:t>
      </w:r>
    </w:p>
    <w:p w:rsidR="002E707C" w:rsidRPr="00F72979" w:rsidRDefault="0082471C" w:rsidP="00A67839">
      <w:pPr>
        <w:spacing w:after="120" w:line="360" w:lineRule="auto"/>
        <w:jc w:val="both"/>
        <w:rPr>
          <w:rFonts w:ascii="Arial" w:eastAsia="Cambria" w:hAnsi="Arial" w:cs="Arial"/>
        </w:rPr>
      </w:pPr>
      <w:r w:rsidRPr="00F72979">
        <w:rPr>
          <w:rFonts w:ascii="Arial" w:eastAsia="Cambria" w:hAnsi="Arial" w:cs="Arial"/>
        </w:rPr>
        <w:t>What number of rape incidents took place at each institution of higher learning in 2017?</w:t>
      </w:r>
    </w:p>
    <w:p w:rsidR="001915DA" w:rsidRPr="00F72979" w:rsidRDefault="0082471C" w:rsidP="00A67839">
      <w:pPr>
        <w:spacing w:after="120" w:line="360" w:lineRule="auto"/>
        <w:ind w:left="142" w:firstLine="8080"/>
        <w:jc w:val="both"/>
        <w:rPr>
          <w:rFonts w:ascii="Arial" w:hAnsi="Arial" w:cs="Arial"/>
          <w:b/>
        </w:rPr>
      </w:pPr>
      <w:r w:rsidRPr="00F72979">
        <w:rPr>
          <w:rFonts w:ascii="Arial" w:hAnsi="Arial" w:cs="Arial"/>
          <w:b/>
        </w:rPr>
        <w:t xml:space="preserve">NW2718E </w:t>
      </w:r>
      <w:r w:rsidR="001915DA" w:rsidRPr="00F72979">
        <w:rPr>
          <w:rFonts w:ascii="Arial" w:hAnsi="Arial" w:cs="Arial"/>
          <w:b/>
        </w:rPr>
        <w:br w:type="page"/>
      </w:r>
    </w:p>
    <w:p w:rsidR="007D5278" w:rsidRPr="00F72979" w:rsidRDefault="00B12389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F72979">
        <w:rPr>
          <w:rFonts w:ascii="Arial" w:hAnsi="Arial" w:cs="Arial"/>
          <w:b/>
        </w:rPr>
        <w:lastRenderedPageBreak/>
        <w:t>R</w:t>
      </w:r>
      <w:r w:rsidR="00FC1A3C" w:rsidRPr="00F72979">
        <w:rPr>
          <w:rFonts w:ascii="Arial" w:hAnsi="Arial" w:cs="Arial"/>
          <w:b/>
        </w:rPr>
        <w:t>EPLY:</w:t>
      </w:r>
    </w:p>
    <w:p w:rsidR="0075515B" w:rsidRDefault="006204BC" w:rsidP="006204BC">
      <w:pPr>
        <w:spacing w:after="240" w:line="360" w:lineRule="auto"/>
        <w:ind w:right="429"/>
        <w:jc w:val="both"/>
        <w:rPr>
          <w:rFonts w:ascii="Arial" w:hAnsi="Arial" w:cs="Arial"/>
        </w:rPr>
      </w:pPr>
      <w:r w:rsidRPr="00F72979">
        <w:rPr>
          <w:rFonts w:ascii="Arial" w:hAnsi="Arial" w:cs="Arial"/>
        </w:rPr>
        <w:t xml:space="preserve">The Department does not collect such information as a matter of routine. </w:t>
      </w:r>
    </w:p>
    <w:p w:rsidR="006204BC" w:rsidRPr="00F72979" w:rsidRDefault="006204BC" w:rsidP="006204BC">
      <w:pPr>
        <w:spacing w:after="240" w:line="360" w:lineRule="auto"/>
        <w:ind w:right="429"/>
        <w:jc w:val="both"/>
        <w:rPr>
          <w:rFonts w:ascii="Arial" w:hAnsi="Arial" w:cs="Arial"/>
        </w:rPr>
      </w:pPr>
      <w:r w:rsidRPr="00F72979">
        <w:rPr>
          <w:rFonts w:ascii="Arial" w:hAnsi="Arial" w:cs="Arial"/>
        </w:rPr>
        <w:t>The Department requested all universities</w:t>
      </w:r>
      <w:r w:rsidR="005B1C65">
        <w:rPr>
          <w:rFonts w:ascii="Arial" w:hAnsi="Arial" w:cs="Arial"/>
        </w:rPr>
        <w:t xml:space="preserve"> and Technical and Vocational Education and Training (TVET)</w:t>
      </w:r>
      <w:r w:rsidRPr="00F72979">
        <w:rPr>
          <w:rFonts w:ascii="Arial" w:hAnsi="Arial" w:cs="Arial"/>
        </w:rPr>
        <w:t xml:space="preserve"> </w:t>
      </w:r>
      <w:r w:rsidR="005B1C65">
        <w:rPr>
          <w:rFonts w:ascii="Arial" w:hAnsi="Arial" w:cs="Arial"/>
        </w:rPr>
        <w:t xml:space="preserve">college </w:t>
      </w:r>
      <w:r w:rsidRPr="00F72979">
        <w:rPr>
          <w:rFonts w:ascii="Arial" w:hAnsi="Arial" w:cs="Arial"/>
        </w:rPr>
        <w:t xml:space="preserve">to </w:t>
      </w:r>
      <w:r w:rsidR="00633C04">
        <w:rPr>
          <w:rFonts w:ascii="Arial" w:hAnsi="Arial" w:cs="Arial"/>
          <w:noProof/>
        </w:rPr>
        <w:t>respond</w:t>
      </w:r>
      <w:r w:rsidRPr="00F72979">
        <w:rPr>
          <w:rFonts w:ascii="Arial" w:hAnsi="Arial" w:cs="Arial"/>
        </w:rPr>
        <w:t xml:space="preserve"> to the question. The table</w:t>
      </w:r>
      <w:r w:rsidR="0075515B">
        <w:rPr>
          <w:rFonts w:ascii="Arial" w:hAnsi="Arial" w:cs="Arial"/>
        </w:rPr>
        <w:t xml:space="preserve"> below</w:t>
      </w:r>
      <w:r w:rsidRPr="00F72979">
        <w:rPr>
          <w:rFonts w:ascii="Arial" w:hAnsi="Arial" w:cs="Arial"/>
        </w:rPr>
        <w:t xml:space="preserve"> provides the responses received from 20 universities. </w:t>
      </w:r>
    </w:p>
    <w:tbl>
      <w:tblPr>
        <w:tblStyle w:val="TableGridLight"/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5665"/>
        <w:gridCol w:w="3232"/>
      </w:tblGrid>
      <w:tr w:rsidR="00F72979" w:rsidRPr="00F72979" w:rsidTr="0075515B">
        <w:trPr>
          <w:tblHeader/>
        </w:trPr>
        <w:tc>
          <w:tcPr>
            <w:tcW w:w="5665" w:type="dxa"/>
            <w:vAlign w:val="center"/>
          </w:tcPr>
          <w:p w:rsidR="006204BC" w:rsidRPr="00F72979" w:rsidRDefault="006204BC" w:rsidP="0075515B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F72979">
              <w:rPr>
                <w:rFonts w:ascii="Arial" w:hAnsi="Arial" w:cs="Arial"/>
                <w:b/>
              </w:rPr>
              <w:t>University</w:t>
            </w:r>
          </w:p>
        </w:tc>
        <w:tc>
          <w:tcPr>
            <w:tcW w:w="3232" w:type="dxa"/>
            <w:vAlign w:val="center"/>
          </w:tcPr>
          <w:p w:rsidR="006204BC" w:rsidRPr="00F72979" w:rsidRDefault="006204BC" w:rsidP="0075515B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F72979">
              <w:rPr>
                <w:rFonts w:ascii="Arial" w:hAnsi="Arial" w:cs="Arial"/>
                <w:b/>
              </w:rPr>
              <w:t>Number of rape incidents</w:t>
            </w:r>
          </w:p>
        </w:tc>
      </w:tr>
      <w:tr w:rsidR="00F72979" w:rsidRPr="00F72979" w:rsidTr="0075515B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Cape Peninsula University of Technology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F72979" w:rsidRPr="00F72979" w:rsidTr="0075515B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 xml:space="preserve">University of Cape Town </w:t>
            </w:r>
          </w:p>
        </w:tc>
        <w:tc>
          <w:tcPr>
            <w:tcW w:w="3232" w:type="dxa"/>
          </w:tcPr>
          <w:p w:rsidR="006204BC" w:rsidRPr="00F72979" w:rsidRDefault="00D107D9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</w:tr>
      <w:tr w:rsidR="00F72979" w:rsidRPr="00F72979" w:rsidTr="0075515B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Central University of Technology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pStyle w:val="NoSpacing"/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F72979" w:rsidRPr="00F72979" w:rsidTr="0075515B">
        <w:trPr>
          <w:trHeight w:val="472"/>
        </w:trPr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Durban University of Technology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F72979" w:rsidRPr="00F72979" w:rsidTr="0075515B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University of Johannesburg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  <w:tr w:rsidR="00F72979" w:rsidRPr="00F72979" w:rsidTr="0075515B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University of Limpopo</w:t>
            </w:r>
          </w:p>
        </w:tc>
        <w:tc>
          <w:tcPr>
            <w:tcW w:w="3232" w:type="dxa"/>
          </w:tcPr>
          <w:p w:rsidR="006204BC" w:rsidRPr="00F72979" w:rsidRDefault="006C3528" w:rsidP="0075515B">
            <w:pPr>
              <w:pStyle w:val="NoSpacing"/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F72979" w:rsidRPr="00F72979" w:rsidTr="0075515B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Mangosuthu University of Technology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pStyle w:val="NoSpacing"/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F72979" w:rsidRPr="00F72979" w:rsidTr="0075515B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University of Mpumalanga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pStyle w:val="NoSpacing"/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F72979" w:rsidRPr="00F72979" w:rsidTr="0075515B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Nelson Mandela University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</w:tr>
      <w:tr w:rsidR="00F72979" w:rsidRPr="00F72979" w:rsidTr="0075515B">
        <w:trPr>
          <w:trHeight w:val="64"/>
        </w:trPr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North-West University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F72979" w:rsidRPr="00F72979" w:rsidTr="0075515B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University of Pretoria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F72979" w:rsidRPr="00F72979" w:rsidTr="0075515B">
        <w:trPr>
          <w:trHeight w:val="175"/>
        </w:trPr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Rhodes University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F72979" w:rsidRPr="00F72979" w:rsidTr="0075515B">
        <w:trPr>
          <w:trHeight w:val="64"/>
        </w:trPr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Sol Plaatje University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pStyle w:val="NoSpacing"/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F72979" w:rsidRPr="00F72979" w:rsidTr="0075515B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University of South Africa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F72979" w:rsidRPr="00F72979" w:rsidTr="0075515B">
        <w:trPr>
          <w:trHeight w:val="361"/>
        </w:trPr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  <w:lang w:val="en-US"/>
              </w:rPr>
              <w:t>Stellenbosch University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F72979" w:rsidRPr="00F72979" w:rsidTr="0075515B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Tshwane University of Technology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</w:tr>
      <w:tr w:rsidR="00F72979" w:rsidRPr="00F72979" w:rsidTr="0075515B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University of Venda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pStyle w:val="NoSpacing"/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F72979" w:rsidRPr="00F72979" w:rsidTr="0075515B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Walter Sisulu University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pStyle w:val="NoSpacing"/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</w:tr>
      <w:tr w:rsidR="00F72979" w:rsidRPr="00F72979" w:rsidTr="0075515B">
        <w:trPr>
          <w:trHeight w:val="335"/>
        </w:trPr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University of Western Cape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F72979" w:rsidRPr="00F72979" w:rsidTr="0075515B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8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University of the Witwatersrand</w:t>
            </w:r>
          </w:p>
        </w:tc>
        <w:tc>
          <w:tcPr>
            <w:tcW w:w="3232" w:type="dxa"/>
          </w:tcPr>
          <w:p w:rsidR="006204BC" w:rsidRPr="00F72979" w:rsidRDefault="00D107D9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</w:tbl>
    <w:p w:rsidR="0075515B" w:rsidRDefault="0075515B" w:rsidP="0075515B">
      <w:pPr>
        <w:spacing w:after="240" w:line="360" w:lineRule="auto"/>
        <w:ind w:right="429"/>
        <w:jc w:val="both"/>
        <w:rPr>
          <w:rFonts w:ascii="Arial" w:hAnsi="Arial" w:cs="Arial"/>
        </w:rPr>
      </w:pPr>
    </w:p>
    <w:p w:rsidR="0075515B" w:rsidRDefault="0075515B" w:rsidP="0075515B">
      <w:pPr>
        <w:spacing w:after="240" w:line="360" w:lineRule="auto"/>
        <w:ind w:right="429"/>
        <w:jc w:val="both"/>
        <w:rPr>
          <w:rFonts w:ascii="Arial" w:hAnsi="Arial" w:cs="Arial"/>
        </w:rPr>
      </w:pPr>
    </w:p>
    <w:p w:rsidR="0075515B" w:rsidRDefault="0075515B" w:rsidP="0075515B">
      <w:pPr>
        <w:spacing w:after="240" w:line="360" w:lineRule="auto"/>
        <w:ind w:right="429"/>
        <w:jc w:val="both"/>
        <w:rPr>
          <w:rFonts w:ascii="Arial" w:hAnsi="Arial" w:cs="Arial"/>
        </w:rPr>
      </w:pPr>
    </w:p>
    <w:p w:rsidR="0075515B" w:rsidRDefault="0075515B" w:rsidP="0075515B">
      <w:pPr>
        <w:spacing w:after="240" w:line="360" w:lineRule="auto"/>
        <w:ind w:right="429"/>
        <w:jc w:val="both"/>
        <w:rPr>
          <w:rFonts w:ascii="Arial" w:hAnsi="Arial" w:cs="Arial"/>
        </w:rPr>
      </w:pPr>
    </w:p>
    <w:p w:rsidR="0075515B" w:rsidRPr="00F72979" w:rsidRDefault="005B1C65" w:rsidP="0075515B">
      <w:pPr>
        <w:spacing w:after="240" w:line="360" w:lineRule="auto"/>
        <w:ind w:right="429"/>
        <w:jc w:val="both"/>
        <w:rPr>
          <w:rFonts w:ascii="Arial" w:hAnsi="Arial" w:cs="Arial"/>
        </w:rPr>
      </w:pPr>
      <w:r w:rsidRPr="00F72979">
        <w:rPr>
          <w:rFonts w:ascii="Arial" w:hAnsi="Arial" w:cs="Arial"/>
        </w:rPr>
        <w:lastRenderedPageBreak/>
        <w:t>The table</w:t>
      </w:r>
      <w:r>
        <w:rPr>
          <w:rFonts w:ascii="Arial" w:hAnsi="Arial" w:cs="Arial"/>
        </w:rPr>
        <w:t xml:space="preserve"> below</w:t>
      </w:r>
      <w:r w:rsidRPr="00F72979">
        <w:rPr>
          <w:rFonts w:ascii="Arial" w:hAnsi="Arial" w:cs="Arial"/>
        </w:rPr>
        <w:t xml:space="preserve"> provides the responses received from </w:t>
      </w:r>
      <w:r>
        <w:rPr>
          <w:rFonts w:ascii="Arial" w:hAnsi="Arial" w:cs="Arial"/>
        </w:rPr>
        <w:t>4 TVET colleges</w:t>
      </w:r>
      <w:r w:rsidR="0075515B" w:rsidRPr="00F72979">
        <w:rPr>
          <w:rFonts w:ascii="Arial" w:hAnsi="Arial" w:cs="Arial"/>
        </w:rPr>
        <w:t xml:space="preserve">. </w:t>
      </w:r>
    </w:p>
    <w:tbl>
      <w:tblPr>
        <w:tblStyle w:val="TableGridLight"/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5665"/>
        <w:gridCol w:w="3232"/>
      </w:tblGrid>
      <w:tr w:rsidR="00F72979" w:rsidRPr="00F72979" w:rsidTr="00633C04">
        <w:trPr>
          <w:tblHeader/>
        </w:trPr>
        <w:tc>
          <w:tcPr>
            <w:tcW w:w="5665" w:type="dxa"/>
            <w:vAlign w:val="center"/>
          </w:tcPr>
          <w:p w:rsidR="006204BC" w:rsidRPr="00F72979" w:rsidRDefault="006204BC" w:rsidP="0075515B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F72979">
              <w:rPr>
                <w:rFonts w:ascii="Arial" w:hAnsi="Arial" w:cs="Arial"/>
                <w:b/>
              </w:rPr>
              <w:t xml:space="preserve">TVET College </w:t>
            </w:r>
          </w:p>
        </w:tc>
        <w:tc>
          <w:tcPr>
            <w:tcW w:w="3232" w:type="dxa"/>
            <w:vAlign w:val="center"/>
          </w:tcPr>
          <w:p w:rsidR="006204BC" w:rsidRPr="00F72979" w:rsidRDefault="006204BC" w:rsidP="0075515B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F72979">
              <w:rPr>
                <w:rFonts w:ascii="Arial" w:hAnsi="Arial" w:cs="Arial"/>
                <w:b/>
              </w:rPr>
              <w:t>Number of rape incidents</w:t>
            </w:r>
          </w:p>
        </w:tc>
      </w:tr>
      <w:tr w:rsidR="00F72979" w:rsidRPr="00F72979" w:rsidTr="00633C04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7"/>
              </w:numPr>
              <w:spacing w:before="60" w:after="60" w:line="240" w:lineRule="auto"/>
              <w:contextualSpacing w:val="0"/>
              <w:jc w:val="both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 xml:space="preserve">Umfolozi TVET College 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F72979" w:rsidRPr="00F72979" w:rsidTr="00633C04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7"/>
              </w:numPr>
              <w:spacing w:before="60" w:after="60" w:line="240" w:lineRule="auto"/>
              <w:contextualSpacing w:val="0"/>
              <w:jc w:val="both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 xml:space="preserve">Majuba TVET College </w:t>
            </w:r>
          </w:p>
        </w:tc>
        <w:tc>
          <w:tcPr>
            <w:tcW w:w="3232" w:type="dxa"/>
          </w:tcPr>
          <w:p w:rsidR="006204BC" w:rsidRPr="0075515B" w:rsidRDefault="0075515B" w:rsidP="0075515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75515B">
              <w:rPr>
                <w:rFonts w:ascii="Arial" w:hAnsi="Arial" w:cs="Arial"/>
              </w:rPr>
              <w:t>2</w:t>
            </w:r>
          </w:p>
        </w:tc>
      </w:tr>
      <w:tr w:rsidR="00F72979" w:rsidRPr="00F72979" w:rsidTr="00633C04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7"/>
              </w:numPr>
              <w:spacing w:before="60" w:after="60" w:line="240" w:lineRule="auto"/>
              <w:contextualSpacing w:val="0"/>
              <w:jc w:val="both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>Vuselela TVET College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pStyle w:val="NoSpacing"/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F72979" w:rsidRPr="00F72979" w:rsidTr="00633C04">
        <w:tc>
          <w:tcPr>
            <w:tcW w:w="5665" w:type="dxa"/>
          </w:tcPr>
          <w:p w:rsidR="006204BC" w:rsidRPr="00F72979" w:rsidRDefault="006204BC" w:rsidP="0075515B">
            <w:pPr>
              <w:pStyle w:val="ListParagraph"/>
              <w:numPr>
                <w:ilvl w:val="0"/>
                <w:numId w:val="27"/>
              </w:numPr>
              <w:spacing w:before="60" w:after="60" w:line="240" w:lineRule="auto"/>
              <w:contextualSpacing w:val="0"/>
              <w:rPr>
                <w:rFonts w:ascii="Arial" w:hAnsi="Arial" w:cs="Arial"/>
              </w:rPr>
            </w:pPr>
            <w:r w:rsidRPr="00F72979">
              <w:rPr>
                <w:rFonts w:ascii="Arial" w:hAnsi="Arial" w:cs="Arial"/>
              </w:rPr>
              <w:t xml:space="preserve">Northlink TVET College </w:t>
            </w:r>
          </w:p>
        </w:tc>
        <w:tc>
          <w:tcPr>
            <w:tcW w:w="3232" w:type="dxa"/>
          </w:tcPr>
          <w:p w:rsidR="006204BC" w:rsidRPr="00F72979" w:rsidRDefault="0075515B" w:rsidP="0075515B">
            <w:pPr>
              <w:pStyle w:val="NoSpacing"/>
              <w:spacing w:before="6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</w:tbl>
    <w:p w:rsidR="00D812CE" w:rsidRPr="00CF5F73" w:rsidRDefault="00D812CE" w:rsidP="00CF5F73">
      <w:pPr>
        <w:spacing w:after="0" w:line="240" w:lineRule="auto"/>
        <w:rPr>
          <w:rFonts w:ascii="Arial" w:hAnsi="Arial" w:cs="Arial"/>
          <w:b/>
        </w:rPr>
      </w:pPr>
      <w:bookmarkStart w:id="0" w:name="_GoBack"/>
      <w:bookmarkEnd w:id="0"/>
    </w:p>
    <w:sectPr w:rsidR="00D812CE" w:rsidRPr="00CF5F73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AFC0AEE"/>
    <w:multiLevelType w:val="hybridMultilevel"/>
    <w:tmpl w:val="CC988CAE"/>
    <w:lvl w:ilvl="0" w:tplc="1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4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5">
    <w:nsid w:val="5C0A35AB"/>
    <w:multiLevelType w:val="hybridMultilevel"/>
    <w:tmpl w:val="60DEA3FC"/>
    <w:lvl w:ilvl="0" w:tplc="4134EC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7070C1"/>
    <w:multiLevelType w:val="hybridMultilevel"/>
    <w:tmpl w:val="65500CB6"/>
    <w:lvl w:ilvl="0" w:tplc="6BE215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2470374"/>
    <w:multiLevelType w:val="hybridMultilevel"/>
    <w:tmpl w:val="DC1E2D4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C512191"/>
    <w:multiLevelType w:val="hybridMultilevel"/>
    <w:tmpl w:val="6256E6BC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7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8"/>
  </w:num>
  <w:num w:numId="3">
    <w:abstractNumId w:val="19"/>
  </w:num>
  <w:num w:numId="4">
    <w:abstractNumId w:val="3"/>
  </w:num>
  <w:num w:numId="5">
    <w:abstractNumId w:val="25"/>
  </w:num>
  <w:num w:numId="6">
    <w:abstractNumId w:val="14"/>
  </w:num>
  <w:num w:numId="7">
    <w:abstractNumId w:val="23"/>
  </w:num>
  <w:num w:numId="8">
    <w:abstractNumId w:val="13"/>
  </w:num>
  <w:num w:numId="9">
    <w:abstractNumId w:val="24"/>
  </w:num>
  <w:num w:numId="10">
    <w:abstractNumId w:val="7"/>
  </w:num>
  <w:num w:numId="11">
    <w:abstractNumId w:val="9"/>
  </w:num>
  <w:num w:numId="12">
    <w:abstractNumId w:val="1"/>
  </w:num>
  <w:num w:numId="13">
    <w:abstractNumId w:val="11"/>
  </w:num>
  <w:num w:numId="14">
    <w:abstractNumId w:val="22"/>
  </w:num>
  <w:num w:numId="15">
    <w:abstractNumId w:val="4"/>
  </w:num>
  <w:num w:numId="16">
    <w:abstractNumId w:val="26"/>
  </w:num>
  <w:num w:numId="17">
    <w:abstractNumId w:val="21"/>
  </w:num>
  <w:num w:numId="18">
    <w:abstractNumId w:val="27"/>
  </w:num>
  <w:num w:numId="19">
    <w:abstractNumId w:val="5"/>
  </w:num>
  <w:num w:numId="20">
    <w:abstractNumId w:val="10"/>
  </w:num>
  <w:num w:numId="21">
    <w:abstractNumId w:val="6"/>
  </w:num>
  <w:num w:numId="22">
    <w:abstractNumId w:val="8"/>
  </w:num>
  <w:num w:numId="23">
    <w:abstractNumId w:val="12"/>
  </w:num>
  <w:num w:numId="24">
    <w:abstractNumId w:val="18"/>
  </w:num>
  <w:num w:numId="25">
    <w:abstractNumId w:val="17"/>
  </w:num>
  <w:num w:numId="26">
    <w:abstractNumId w:val="2"/>
  </w:num>
  <w:num w:numId="27">
    <w:abstractNumId w:val="16"/>
  </w:num>
  <w:num w:numId="28">
    <w:abstractNumId w:val="20"/>
  </w:num>
  <w:num w:numId="29">
    <w:abstractNumId w:val="1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S2sDS3NDQxMDBQ0lEKTi0uzszPAykwrAUA1w2tbCwAAAA="/>
  </w:docVars>
  <w:rsids>
    <w:rsidRoot w:val="003D7858"/>
    <w:rsid w:val="00004C60"/>
    <w:rsid w:val="00006228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D789D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2392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7688"/>
    <w:rsid w:val="00463025"/>
    <w:rsid w:val="004640DF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CE5"/>
    <w:rsid w:val="004C4F38"/>
    <w:rsid w:val="004C54F6"/>
    <w:rsid w:val="004C77BF"/>
    <w:rsid w:val="004C7B18"/>
    <w:rsid w:val="004D1934"/>
    <w:rsid w:val="004D1ED6"/>
    <w:rsid w:val="004D2BE1"/>
    <w:rsid w:val="004D74FD"/>
    <w:rsid w:val="004E0458"/>
    <w:rsid w:val="004F13A6"/>
    <w:rsid w:val="00504B93"/>
    <w:rsid w:val="00506E45"/>
    <w:rsid w:val="005127E5"/>
    <w:rsid w:val="005223B8"/>
    <w:rsid w:val="005237E8"/>
    <w:rsid w:val="005249BD"/>
    <w:rsid w:val="00531FCC"/>
    <w:rsid w:val="00532713"/>
    <w:rsid w:val="00542BB5"/>
    <w:rsid w:val="0054768E"/>
    <w:rsid w:val="00550767"/>
    <w:rsid w:val="00552E00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1C65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4BC"/>
    <w:rsid w:val="00620609"/>
    <w:rsid w:val="00620AF6"/>
    <w:rsid w:val="00620EFD"/>
    <w:rsid w:val="00621FE9"/>
    <w:rsid w:val="0062603D"/>
    <w:rsid w:val="0063048F"/>
    <w:rsid w:val="00632EDF"/>
    <w:rsid w:val="00633C04"/>
    <w:rsid w:val="00633DA8"/>
    <w:rsid w:val="00646994"/>
    <w:rsid w:val="00653C00"/>
    <w:rsid w:val="006552F7"/>
    <w:rsid w:val="0065728F"/>
    <w:rsid w:val="006623AF"/>
    <w:rsid w:val="006639B1"/>
    <w:rsid w:val="00665B1F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C3528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15B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07C70"/>
    <w:rsid w:val="00810FD4"/>
    <w:rsid w:val="00814FBE"/>
    <w:rsid w:val="00820457"/>
    <w:rsid w:val="00820D03"/>
    <w:rsid w:val="0082471C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47E1"/>
    <w:rsid w:val="00A35E21"/>
    <w:rsid w:val="00A37101"/>
    <w:rsid w:val="00A37621"/>
    <w:rsid w:val="00A4607B"/>
    <w:rsid w:val="00A51526"/>
    <w:rsid w:val="00A53CDA"/>
    <w:rsid w:val="00A55B89"/>
    <w:rsid w:val="00A67839"/>
    <w:rsid w:val="00A73DAA"/>
    <w:rsid w:val="00A74C57"/>
    <w:rsid w:val="00A8120A"/>
    <w:rsid w:val="00A858CE"/>
    <w:rsid w:val="00A85961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689D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E1AAF"/>
    <w:rsid w:val="00BE2524"/>
    <w:rsid w:val="00BE7A05"/>
    <w:rsid w:val="00BF0299"/>
    <w:rsid w:val="00BF7A76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48D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CF5F73"/>
    <w:rsid w:val="00D00C74"/>
    <w:rsid w:val="00D03C85"/>
    <w:rsid w:val="00D0621E"/>
    <w:rsid w:val="00D066CD"/>
    <w:rsid w:val="00D104BB"/>
    <w:rsid w:val="00D107D9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77E4A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4D6D"/>
    <w:rsid w:val="00ED55AA"/>
    <w:rsid w:val="00ED5C53"/>
    <w:rsid w:val="00EE020F"/>
    <w:rsid w:val="00EE04BA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2979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486EEDB-8D09-4690-88FA-521F14922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paragraph" w:styleId="NoSpacing">
    <w:name w:val="No Spacing"/>
    <w:uiPriority w:val="1"/>
    <w:qFormat/>
    <w:rsid w:val="006204BC"/>
    <w:rPr>
      <w:rFonts w:cs="Calibri"/>
      <w:sz w:val="22"/>
      <w:szCs w:val="22"/>
      <w:lang w:val="en-GB" w:eastAsia="en-US"/>
    </w:rPr>
  </w:style>
  <w:style w:type="table" w:styleId="TableGridLight">
    <w:name w:val="Grid Table Light"/>
    <w:basedOn w:val="TableNormal"/>
    <w:uiPriority w:val="40"/>
    <w:rsid w:val="006204BC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8C02C2-CCB9-430D-97D7-314DCC3A6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September.L</cp:lastModifiedBy>
  <cp:revision>3</cp:revision>
  <cp:lastPrinted>2018-08-29T12:48:00Z</cp:lastPrinted>
  <dcterms:created xsi:type="dcterms:W3CDTF">2018-09-10T14:14:00Z</dcterms:created>
  <dcterms:modified xsi:type="dcterms:W3CDTF">2018-09-11T12:26:00Z</dcterms:modified>
</cp:coreProperties>
</file>